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7D2429" w14:textId="13AA2EBF" w:rsidR="004E617A" w:rsidRPr="00406E23" w:rsidRDefault="004E617A">
      <w:pPr>
        <w:rPr>
          <w:b/>
          <w:bCs/>
          <w:sz w:val="32"/>
          <w:szCs w:val="32"/>
        </w:rPr>
      </w:pPr>
      <w:r w:rsidRPr="00406E23">
        <w:rPr>
          <w:b/>
          <w:bCs/>
          <w:sz w:val="32"/>
          <w:szCs w:val="32"/>
        </w:rPr>
        <w:t>CAD PROJECT</w:t>
      </w:r>
    </w:p>
    <w:p w14:paraId="3143BC8A" w14:textId="43CD2B70" w:rsidR="00C77C9E" w:rsidRPr="004E617A" w:rsidRDefault="00406E23">
      <w:pPr>
        <w:rPr>
          <w:i/>
          <w:iCs/>
          <w:sz w:val="28"/>
          <w:szCs w:val="28"/>
        </w:rPr>
      </w:pPr>
      <w:r w:rsidRPr="00406E23">
        <w:rPr>
          <w:b/>
          <w:bCs/>
          <w:sz w:val="32"/>
          <w:szCs w:val="32"/>
        </w:rPr>
        <w:t xml:space="preserve">REPORT 1                                                                    </w:t>
      </w:r>
      <w:r w:rsidR="004E617A">
        <w:rPr>
          <w:i/>
          <w:iCs/>
          <w:sz w:val="28"/>
          <w:szCs w:val="28"/>
        </w:rPr>
        <w:t>Student number</w:t>
      </w:r>
      <w:r w:rsidR="00C77C9E" w:rsidRPr="004E617A">
        <w:rPr>
          <w:i/>
          <w:iCs/>
          <w:sz w:val="28"/>
          <w:szCs w:val="28"/>
        </w:rPr>
        <w:t xml:space="preserve">: </w:t>
      </w:r>
      <w:r w:rsidR="004E617A" w:rsidRPr="004E617A">
        <w:rPr>
          <w:i/>
          <w:iCs/>
          <w:sz w:val="28"/>
          <w:szCs w:val="28"/>
        </w:rPr>
        <w:t>9</w:t>
      </w:r>
      <w:r w:rsidR="00FE669B">
        <w:rPr>
          <w:i/>
          <w:iCs/>
          <w:sz w:val="28"/>
          <w:szCs w:val="28"/>
        </w:rPr>
        <w:t>053297</w:t>
      </w:r>
    </w:p>
    <w:p w14:paraId="6E43D92E" w14:textId="48AB06EF" w:rsidR="6277D1F9" w:rsidRPr="00C77C9E" w:rsidRDefault="00C77C9E">
      <w:pPr>
        <w:rPr>
          <w:b/>
          <w:bCs/>
          <w:sz w:val="28"/>
          <w:szCs w:val="28"/>
        </w:rPr>
      </w:pPr>
      <w:r>
        <w:rPr>
          <w:b/>
          <w:bCs/>
          <w:sz w:val="28"/>
          <w:szCs w:val="28"/>
        </w:rPr>
        <w:t xml:space="preserve">                </w:t>
      </w:r>
      <w:r w:rsidR="6277D1F9" w:rsidRPr="00C77C9E">
        <w:rPr>
          <w:b/>
          <w:bCs/>
          <w:sz w:val="28"/>
          <w:szCs w:val="28"/>
        </w:rPr>
        <w:t xml:space="preserve">    </w:t>
      </w:r>
    </w:p>
    <w:p w14:paraId="708C8CCB" w14:textId="27DB862E" w:rsidR="6277D1F9" w:rsidRPr="00C77C9E" w:rsidRDefault="6277D1F9" w:rsidP="3B4DF2DB">
      <w:pPr>
        <w:rPr>
          <w:sz w:val="28"/>
          <w:szCs w:val="28"/>
        </w:rPr>
      </w:pPr>
      <w:r w:rsidRPr="00C77C9E">
        <w:rPr>
          <w:sz w:val="28"/>
          <w:szCs w:val="28"/>
        </w:rPr>
        <w:t xml:space="preserve">   </w:t>
      </w:r>
      <w:r w:rsidRPr="00C77C9E">
        <w:rPr>
          <w:sz w:val="28"/>
          <w:szCs w:val="28"/>
        </w:rPr>
        <w:tab/>
        <w:t xml:space="preserve"> We got the 12 parts of the engine, along with the model assembly of the engine and sub-assembly crankshaft. In the whole assembly, we can see three orthographic figures of assembly and BOM along with 27-part numbers and description and materials, and mass.  </w:t>
      </w:r>
    </w:p>
    <w:p w14:paraId="51C1D3C8" w14:textId="2F3928CB" w:rsidR="6277D1F9" w:rsidRDefault="6277D1F9" w:rsidP="3B4DF2DB">
      <w:pPr>
        <w:rPr>
          <w:b/>
          <w:bCs/>
          <w:sz w:val="28"/>
          <w:szCs w:val="28"/>
        </w:rPr>
      </w:pPr>
      <w:r w:rsidRPr="00C77C9E">
        <w:rPr>
          <w:sz w:val="28"/>
          <w:szCs w:val="28"/>
        </w:rPr>
        <w:t xml:space="preserve"> </w:t>
      </w:r>
      <w:r w:rsidRPr="00406E23">
        <w:rPr>
          <w:b/>
          <w:bCs/>
          <w:sz w:val="28"/>
          <w:szCs w:val="28"/>
        </w:rPr>
        <w:t xml:space="preserve">Tasks and problems </w:t>
      </w:r>
    </w:p>
    <w:p w14:paraId="06C9EC0F" w14:textId="0B52B853" w:rsidR="6277D1F9" w:rsidRPr="00C77C9E" w:rsidRDefault="6277D1F9" w:rsidP="3B4DF2DB">
      <w:pPr>
        <w:rPr>
          <w:sz w:val="28"/>
          <w:szCs w:val="28"/>
        </w:rPr>
      </w:pPr>
      <w:r w:rsidRPr="00C77C9E">
        <w:rPr>
          <w:sz w:val="28"/>
          <w:szCs w:val="28"/>
        </w:rPr>
        <w:t xml:space="preserve">For the first week, </w:t>
      </w:r>
      <w:r w:rsidR="006160C5">
        <w:rPr>
          <w:sz w:val="28"/>
          <w:szCs w:val="28"/>
        </w:rPr>
        <w:t>I</w:t>
      </w:r>
      <w:r w:rsidRPr="00C77C9E">
        <w:rPr>
          <w:sz w:val="28"/>
          <w:szCs w:val="28"/>
        </w:rPr>
        <w:t xml:space="preserve"> do model 12 parts that are used in assembly for later in the week.   There are challenges while doing the parts. Later, we revised the parts drawing and solved it in the end.  </w:t>
      </w:r>
    </w:p>
    <w:p w14:paraId="731F3380" w14:textId="027CEDBD" w:rsidR="6277D1F9" w:rsidRPr="00C77C9E" w:rsidRDefault="6277D1F9" w:rsidP="3B4DF2DB">
      <w:pPr>
        <w:rPr>
          <w:sz w:val="28"/>
          <w:szCs w:val="28"/>
        </w:rPr>
      </w:pPr>
      <w:r w:rsidRPr="00C77C9E">
        <w:rPr>
          <w:sz w:val="28"/>
          <w:szCs w:val="28"/>
        </w:rPr>
        <w:t xml:space="preserve">Mostly we use Aluminum 6061 and stainless steel and wood for just a stand.  </w:t>
      </w:r>
    </w:p>
    <w:p w14:paraId="69E8E130" w14:textId="3B590BCD" w:rsidR="6277D1F9" w:rsidRPr="00C77C9E" w:rsidRDefault="6277D1F9" w:rsidP="3B4DF2DB">
      <w:pPr>
        <w:rPr>
          <w:sz w:val="28"/>
          <w:szCs w:val="28"/>
        </w:rPr>
      </w:pPr>
      <w:r w:rsidRPr="00C77C9E">
        <w:rPr>
          <w:sz w:val="28"/>
          <w:szCs w:val="28"/>
        </w:rPr>
        <w:t xml:space="preserve">Before the full assembly for the next week, </w:t>
      </w:r>
      <w:r w:rsidR="00406E23">
        <w:rPr>
          <w:sz w:val="28"/>
          <w:szCs w:val="28"/>
        </w:rPr>
        <w:t>I</w:t>
      </w:r>
      <w:r w:rsidRPr="00C77C9E">
        <w:rPr>
          <w:sz w:val="28"/>
          <w:szCs w:val="28"/>
        </w:rPr>
        <w:t xml:space="preserve"> did modal  all 12 parts, and after reviewing the parts, some parts of the material were missing and were assigned later. Correctly dimension the parts. There are many ways to do one thing for drawings. Doing more practice to improve.   </w:t>
      </w:r>
    </w:p>
    <w:p w14:paraId="22828090" w14:textId="4E29510C" w:rsidR="6277D1F9" w:rsidRPr="00406E23" w:rsidRDefault="6277D1F9" w:rsidP="3B4DF2DB">
      <w:pPr>
        <w:rPr>
          <w:b/>
          <w:bCs/>
          <w:sz w:val="28"/>
          <w:szCs w:val="28"/>
        </w:rPr>
      </w:pPr>
      <w:r w:rsidRPr="00406E23">
        <w:rPr>
          <w:b/>
          <w:bCs/>
          <w:sz w:val="28"/>
          <w:szCs w:val="28"/>
        </w:rPr>
        <w:t xml:space="preserve">Drawings  </w:t>
      </w:r>
    </w:p>
    <w:p w14:paraId="4492E0BA" w14:textId="10835E50" w:rsidR="6277D1F9" w:rsidRPr="00C77C9E" w:rsidRDefault="6277D1F9" w:rsidP="3B4DF2DB">
      <w:pPr>
        <w:rPr>
          <w:sz w:val="28"/>
          <w:szCs w:val="28"/>
        </w:rPr>
      </w:pPr>
      <w:r w:rsidRPr="00C77C9E">
        <w:rPr>
          <w:sz w:val="28"/>
          <w:szCs w:val="28"/>
        </w:rPr>
        <w:t xml:space="preserve">While doing the parts. All the geometrical shapes of the drawings are the same. It makes it easy to do in a short time. However, drawing of the flywheel and its ring was a little challenging. We solved it later after revising the drawing. Some of the parts were not fully defined, but I tried to solve them.  </w:t>
      </w:r>
    </w:p>
    <w:p w14:paraId="5AAA5F76" w14:textId="6C9E26E6" w:rsidR="6277D1F9" w:rsidRPr="00406E23" w:rsidRDefault="6277D1F9" w:rsidP="3B4DF2DB">
      <w:pPr>
        <w:rPr>
          <w:b/>
          <w:bCs/>
          <w:sz w:val="28"/>
          <w:szCs w:val="28"/>
        </w:rPr>
      </w:pPr>
      <w:r w:rsidRPr="00406E23">
        <w:rPr>
          <w:b/>
          <w:bCs/>
          <w:sz w:val="28"/>
          <w:szCs w:val="28"/>
        </w:rPr>
        <w:t xml:space="preserve">Features  </w:t>
      </w:r>
    </w:p>
    <w:p w14:paraId="7F9395BA" w14:textId="47373777" w:rsidR="6277D1F9" w:rsidRDefault="6277D1F9" w:rsidP="3B4DF2DB">
      <w:pPr>
        <w:rPr>
          <w:sz w:val="28"/>
          <w:szCs w:val="28"/>
        </w:rPr>
      </w:pPr>
      <w:r w:rsidRPr="00C77C9E">
        <w:rPr>
          <w:sz w:val="28"/>
          <w:szCs w:val="28"/>
        </w:rPr>
        <w:t xml:space="preserve">Crankcase was a little more challenging for me because it has a lot of holes in it, and quite hard to figure out the holes.   Feature hole, I haven’t used them. I am learning. For the parts we figure out and modal a crankcase. </w:t>
      </w:r>
    </w:p>
    <w:p w14:paraId="77A6987F" w14:textId="0015AAF0" w:rsidR="003A35A1" w:rsidRDefault="003A35A1" w:rsidP="3B4DF2DB">
      <w:pPr>
        <w:rPr>
          <w:sz w:val="28"/>
          <w:szCs w:val="28"/>
        </w:rPr>
      </w:pPr>
      <w:r>
        <w:rPr>
          <w:sz w:val="28"/>
          <w:szCs w:val="28"/>
        </w:rPr>
        <w:t xml:space="preserve">While doing the parts gather information In class and asked the professor about the problems.  </w:t>
      </w:r>
    </w:p>
    <w:p w14:paraId="2DE7D58D" w14:textId="47BF2C2A" w:rsidR="007070BC" w:rsidRPr="00C77C9E" w:rsidRDefault="007070BC" w:rsidP="3B4DF2DB">
      <w:pPr>
        <w:rPr>
          <w:sz w:val="28"/>
          <w:szCs w:val="28"/>
        </w:rPr>
      </w:pPr>
    </w:p>
    <w:p w14:paraId="092337FB" w14:textId="68735FA1" w:rsidR="6277D1F9" w:rsidRDefault="6277D1F9" w:rsidP="3B4DF2DB">
      <w:r>
        <w:t xml:space="preserve"> </w:t>
      </w:r>
    </w:p>
    <w:p w14:paraId="65CC6CC4" w14:textId="2D486AA2" w:rsidR="6277D1F9" w:rsidRDefault="6277D1F9" w:rsidP="3B4DF2DB">
      <w:r>
        <w:t xml:space="preserve"> </w:t>
      </w:r>
    </w:p>
    <w:p w14:paraId="1B739BAB" w14:textId="0C1A27FF" w:rsidR="6277D1F9" w:rsidRDefault="6277D1F9" w:rsidP="3B4DF2DB">
      <w:r>
        <w:t xml:space="preserve"> </w:t>
      </w:r>
    </w:p>
    <w:p w14:paraId="4C500228" w14:textId="4CE6B1F1" w:rsidR="3B4DF2DB" w:rsidRDefault="3B4DF2DB" w:rsidP="3B4DF2DB"/>
    <w:p w14:paraId="4A0E5474" w14:textId="590942BB" w:rsidR="3B4DF2DB" w:rsidRDefault="3B4DF2DB"/>
    <w:sectPr w:rsidR="3B4DF2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I0MzE2tTCysLA0tjRW0lEKTi0uzszPAykwrAUAqjdCwywAAAA="/>
  </w:docVars>
  <w:rsids>
    <w:rsidRoot w:val="0EA0B709"/>
    <w:rsid w:val="0001427D"/>
    <w:rsid w:val="001D8EEE"/>
    <w:rsid w:val="003A35A1"/>
    <w:rsid w:val="00406E23"/>
    <w:rsid w:val="004E617A"/>
    <w:rsid w:val="005530FB"/>
    <w:rsid w:val="006160C5"/>
    <w:rsid w:val="007070BC"/>
    <w:rsid w:val="00851EA2"/>
    <w:rsid w:val="008B0B56"/>
    <w:rsid w:val="00C1F8EA"/>
    <w:rsid w:val="00C77C9E"/>
    <w:rsid w:val="00FE669B"/>
    <w:rsid w:val="01103738"/>
    <w:rsid w:val="01231412"/>
    <w:rsid w:val="020AE4C4"/>
    <w:rsid w:val="0376CB60"/>
    <w:rsid w:val="037C34D7"/>
    <w:rsid w:val="03DA02EB"/>
    <w:rsid w:val="047D4DA4"/>
    <w:rsid w:val="0527C18B"/>
    <w:rsid w:val="0575E989"/>
    <w:rsid w:val="058C6E0C"/>
    <w:rsid w:val="05CC01F7"/>
    <w:rsid w:val="066CFA67"/>
    <w:rsid w:val="06B75376"/>
    <w:rsid w:val="087C283E"/>
    <w:rsid w:val="0984A8D1"/>
    <w:rsid w:val="0BBC6B7E"/>
    <w:rsid w:val="0C4C59E0"/>
    <w:rsid w:val="0D0B9AC7"/>
    <w:rsid w:val="0D3FC574"/>
    <w:rsid w:val="0D9CA50C"/>
    <w:rsid w:val="0E90D1B7"/>
    <w:rsid w:val="0EA0B709"/>
    <w:rsid w:val="10585E4F"/>
    <w:rsid w:val="1060B826"/>
    <w:rsid w:val="11281355"/>
    <w:rsid w:val="118E0389"/>
    <w:rsid w:val="11C4CB17"/>
    <w:rsid w:val="120530AB"/>
    <w:rsid w:val="1270808A"/>
    <w:rsid w:val="14874266"/>
    <w:rsid w:val="14C5ED08"/>
    <w:rsid w:val="152CC231"/>
    <w:rsid w:val="16516CD4"/>
    <w:rsid w:val="17B1851F"/>
    <w:rsid w:val="17F26574"/>
    <w:rsid w:val="196D4736"/>
    <w:rsid w:val="19730E0A"/>
    <w:rsid w:val="1B453FBD"/>
    <w:rsid w:val="1BA1C907"/>
    <w:rsid w:val="1BDEE825"/>
    <w:rsid w:val="1D28CF54"/>
    <w:rsid w:val="1DB804BC"/>
    <w:rsid w:val="1FBE692F"/>
    <w:rsid w:val="1FD7D085"/>
    <w:rsid w:val="1FE801E8"/>
    <w:rsid w:val="200774B2"/>
    <w:rsid w:val="203DA59A"/>
    <w:rsid w:val="210BC5EE"/>
    <w:rsid w:val="23AD1FE0"/>
    <w:rsid w:val="23C924F2"/>
    <w:rsid w:val="2508D628"/>
    <w:rsid w:val="25CF8B36"/>
    <w:rsid w:val="268D4C9C"/>
    <w:rsid w:val="2752EDD2"/>
    <w:rsid w:val="27B5A923"/>
    <w:rsid w:val="27CDBD64"/>
    <w:rsid w:val="28278C66"/>
    <w:rsid w:val="28E09E49"/>
    <w:rsid w:val="2A38465D"/>
    <w:rsid w:val="2A4C5F6D"/>
    <w:rsid w:val="2A75C512"/>
    <w:rsid w:val="2AA4512A"/>
    <w:rsid w:val="2D12C88E"/>
    <w:rsid w:val="2D470C6F"/>
    <w:rsid w:val="2D837F9E"/>
    <w:rsid w:val="2E2A55B7"/>
    <w:rsid w:val="2E904379"/>
    <w:rsid w:val="2EE9FA7C"/>
    <w:rsid w:val="2EEBA395"/>
    <w:rsid w:val="2F9B7909"/>
    <w:rsid w:val="309C6E3F"/>
    <w:rsid w:val="32242D4B"/>
    <w:rsid w:val="3307E007"/>
    <w:rsid w:val="34FD1568"/>
    <w:rsid w:val="36624625"/>
    <w:rsid w:val="37599169"/>
    <w:rsid w:val="38206BF5"/>
    <w:rsid w:val="383E876C"/>
    <w:rsid w:val="387EF59F"/>
    <w:rsid w:val="3A0F9E6B"/>
    <w:rsid w:val="3A55642E"/>
    <w:rsid w:val="3A6A4F67"/>
    <w:rsid w:val="3B3EC7EC"/>
    <w:rsid w:val="3B4DF2DB"/>
    <w:rsid w:val="3C8CBFA9"/>
    <w:rsid w:val="3DF130D2"/>
    <w:rsid w:val="3E37F292"/>
    <w:rsid w:val="3F026E07"/>
    <w:rsid w:val="3F105AFC"/>
    <w:rsid w:val="3F5B0A72"/>
    <w:rsid w:val="3FEFB3B7"/>
    <w:rsid w:val="40D6599D"/>
    <w:rsid w:val="410B0404"/>
    <w:rsid w:val="44A2D2FD"/>
    <w:rsid w:val="45263523"/>
    <w:rsid w:val="452FF036"/>
    <w:rsid w:val="45357A5E"/>
    <w:rsid w:val="4546A3BB"/>
    <w:rsid w:val="46072424"/>
    <w:rsid w:val="4A10B336"/>
    <w:rsid w:val="4A292130"/>
    <w:rsid w:val="4B7B5884"/>
    <w:rsid w:val="4B8C7102"/>
    <w:rsid w:val="4CB259FC"/>
    <w:rsid w:val="4D4595CC"/>
    <w:rsid w:val="4D9FA197"/>
    <w:rsid w:val="542A9A76"/>
    <w:rsid w:val="5443C930"/>
    <w:rsid w:val="57CF906B"/>
    <w:rsid w:val="59A1D28F"/>
    <w:rsid w:val="59CD1536"/>
    <w:rsid w:val="5B61B1B6"/>
    <w:rsid w:val="5BCE5E6A"/>
    <w:rsid w:val="5C1AB9D8"/>
    <w:rsid w:val="5F6C56FC"/>
    <w:rsid w:val="60A6E31A"/>
    <w:rsid w:val="61960A42"/>
    <w:rsid w:val="61B4A3AE"/>
    <w:rsid w:val="6256565B"/>
    <w:rsid w:val="6277D1F9"/>
    <w:rsid w:val="63A274F3"/>
    <w:rsid w:val="643ABE09"/>
    <w:rsid w:val="64B62011"/>
    <w:rsid w:val="64C852D1"/>
    <w:rsid w:val="64CE3549"/>
    <w:rsid w:val="665B0F42"/>
    <w:rsid w:val="6669ED9B"/>
    <w:rsid w:val="6710F834"/>
    <w:rsid w:val="67C217E0"/>
    <w:rsid w:val="67CA3F36"/>
    <w:rsid w:val="68A12995"/>
    <w:rsid w:val="68AB19A1"/>
    <w:rsid w:val="6971C4DD"/>
    <w:rsid w:val="69E2E046"/>
    <w:rsid w:val="6C0B27AF"/>
    <w:rsid w:val="6C47841E"/>
    <w:rsid w:val="6D9C9D08"/>
    <w:rsid w:val="6EBF393F"/>
    <w:rsid w:val="708CBE6A"/>
    <w:rsid w:val="70A1B1DA"/>
    <w:rsid w:val="71BC48CC"/>
    <w:rsid w:val="72B4E102"/>
    <w:rsid w:val="72B9CAB2"/>
    <w:rsid w:val="732EE52E"/>
    <w:rsid w:val="744A26C1"/>
    <w:rsid w:val="74BB110D"/>
    <w:rsid w:val="75D2A766"/>
    <w:rsid w:val="762C672E"/>
    <w:rsid w:val="77956325"/>
    <w:rsid w:val="79328276"/>
    <w:rsid w:val="79887149"/>
    <w:rsid w:val="79B0675A"/>
    <w:rsid w:val="7A4314B6"/>
    <w:rsid w:val="7ACA2183"/>
    <w:rsid w:val="7AE0A5FA"/>
    <w:rsid w:val="7BE66DC3"/>
    <w:rsid w:val="7D7D18AE"/>
    <w:rsid w:val="7DA11042"/>
    <w:rsid w:val="7DC7D037"/>
    <w:rsid w:val="7E69CDBF"/>
    <w:rsid w:val="7E6FE1A5"/>
    <w:rsid w:val="7FAE2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0B709"/>
  <w15:chartTrackingRefBased/>
  <w15:docId w15:val="{FC95C074-F982-400C-AED3-59DDDED72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Properties xmlns="http://schemas.openxmlformats.org/officeDocument/2006/extended-properties" xmlns:vt="http://schemas.openxmlformats.org/officeDocument/2006/docPropsVTypes">
  <Template>Normal.dotm</Template>
  <TotalTime>14</TotalTime>
  <Pages>2</Pages>
  <Words>245</Words>
  <Characters>1397</Characters>
  <Application>Microsoft Office Word</Application>
  <DocSecurity>0</DocSecurity>
  <Lines>11</Lines>
  <Paragraphs>3</Paragraphs>
  <ScaleCrop>false</ScaleCrop>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ip Neupane</dc:creator>
  <cp:keywords/>
  <dc:description/>
  <cp:lastModifiedBy>Sudip Neupane</cp:lastModifiedBy>
  <cp:revision>9</cp:revision>
  <dcterms:created xsi:type="dcterms:W3CDTF">2025-05-19T21:46:00Z</dcterms:created>
  <dcterms:modified xsi:type="dcterms:W3CDTF">2025-05-19T21:59:00Z</dcterms:modified>
</cp:coreProperties>
</file>